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0B5D" w:rsidRPr="009F1839" w:rsidRDefault="00770B5D" w:rsidP="00770B5D">
      <w:pPr>
        <w:pStyle w:val="ListParagraph"/>
        <w:numPr>
          <w:ilvl w:val="0"/>
          <w:numId w:val="3"/>
        </w:numPr>
        <w:ind w:firstLineChars="0"/>
      </w:pPr>
      <w:r w:rsidRPr="009F1839">
        <w:t>P</w:t>
      </w:r>
      <w:r w:rsidRPr="009F1839">
        <w:rPr>
          <w:rFonts w:hint="eastAsia"/>
        </w:rPr>
        <w:t xml:space="preserve">lanning </w:t>
      </w:r>
      <w:r w:rsidRPr="009F1839">
        <w:t>your application</w:t>
      </w:r>
    </w:p>
    <w:p w:rsidR="00623A61" w:rsidRPr="009F1839" w:rsidRDefault="00770B5D" w:rsidP="00770B5D">
      <w:r w:rsidRPr="009F1839">
        <w:t xml:space="preserve"> </w:t>
      </w:r>
    </w:p>
    <w:p w:rsidR="00E737FB" w:rsidRPr="009F1839" w:rsidRDefault="00E737FB" w:rsidP="00770B5D">
      <w:pPr>
        <w:pStyle w:val="ListParagraph"/>
        <w:numPr>
          <w:ilvl w:val="0"/>
          <w:numId w:val="1"/>
        </w:numPr>
        <w:ind w:firstLineChars="0"/>
      </w:pPr>
      <w:r w:rsidRPr="009F1839">
        <w:t>Problem Statement</w:t>
      </w:r>
      <w:r w:rsidR="009F1839">
        <w:t>:</w:t>
      </w:r>
    </w:p>
    <w:p w:rsidR="003F503B" w:rsidRPr="009F1839" w:rsidRDefault="007A7578" w:rsidP="00E737FB">
      <w:pPr>
        <w:pStyle w:val="ListParagraph"/>
        <w:ind w:left="840" w:firstLineChars="0" w:firstLine="0"/>
      </w:pPr>
      <w:r w:rsidRPr="009F1839">
        <w:t>House c</w:t>
      </w:r>
      <w:r w:rsidR="00E737FB" w:rsidRPr="009F1839">
        <w:t>onstructing is a</w:t>
      </w:r>
      <w:r w:rsidR="002928D6" w:rsidRPr="009F1839">
        <w:t>n</w:t>
      </w:r>
      <w:r w:rsidR="00E737FB" w:rsidRPr="009F1839">
        <w:t xml:space="preserve"> </w:t>
      </w:r>
      <w:r w:rsidR="004A2854" w:rsidRPr="009F1839">
        <w:t>exhausting</w:t>
      </w:r>
      <w:r w:rsidR="00E737FB" w:rsidRPr="009F1839">
        <w:t xml:space="preserve"> </w:t>
      </w:r>
      <w:r w:rsidR="004A2854" w:rsidRPr="009F1839">
        <w:t>exercise</w:t>
      </w:r>
      <w:r w:rsidR="00E737FB" w:rsidRPr="009F1839">
        <w:t>. The experience become</w:t>
      </w:r>
      <w:r w:rsidR="004A2854" w:rsidRPr="009F1839">
        <w:t xml:space="preserve"> </w:t>
      </w:r>
      <w:r w:rsidR="00E737FB" w:rsidRPr="009F1839">
        <w:t xml:space="preserve">more </w:t>
      </w:r>
      <w:r w:rsidR="004A2854" w:rsidRPr="009F1839">
        <w:t>t</w:t>
      </w:r>
      <w:r w:rsidR="00E737FB" w:rsidRPr="009F1839">
        <w:t>iring</w:t>
      </w:r>
      <w:r w:rsidR="004A2854" w:rsidRPr="009F1839">
        <w:t xml:space="preserve"> and time consuming</w:t>
      </w:r>
      <w:r w:rsidR="00E737FB" w:rsidRPr="009F1839">
        <w:t xml:space="preserve"> </w:t>
      </w:r>
      <w:r w:rsidR="004A2854" w:rsidRPr="009F1839">
        <w:t>when</w:t>
      </w:r>
      <w:r w:rsidRPr="009F1839">
        <w:t xml:space="preserve"> a</w:t>
      </w:r>
      <w:r w:rsidR="004A2854" w:rsidRPr="009F1839">
        <w:t xml:space="preserve"> house reaches to </w:t>
      </w:r>
      <w:r w:rsidR="00E737FB" w:rsidRPr="009F1839">
        <w:t xml:space="preserve">finishing </w:t>
      </w:r>
      <w:r w:rsidR="002928D6" w:rsidRPr="009F1839">
        <w:t xml:space="preserve">stage as </w:t>
      </w:r>
      <w:r w:rsidRPr="009F1839">
        <w:t xml:space="preserve">now </w:t>
      </w:r>
      <w:r w:rsidR="00E737FB" w:rsidRPr="009F1839">
        <w:t>a buyer</w:t>
      </w:r>
      <w:r w:rsidR="002928D6" w:rsidRPr="009F1839">
        <w:t xml:space="preserve"> </w:t>
      </w:r>
      <w:r w:rsidR="00F93845" w:rsidRPr="009F1839">
        <w:t>must</w:t>
      </w:r>
      <w:r w:rsidR="00E737FB" w:rsidRPr="009F1839">
        <w:t xml:space="preserve"> visit multiple </w:t>
      </w:r>
      <w:r w:rsidRPr="009F1839">
        <w:t xml:space="preserve">shops/showrooms </w:t>
      </w:r>
      <w:r w:rsidR="00E737FB" w:rsidRPr="009F1839">
        <w:t xml:space="preserve">to </w:t>
      </w:r>
      <w:r w:rsidRPr="009F1839">
        <w:t xml:space="preserve">select </w:t>
      </w:r>
      <w:r w:rsidR="002928D6" w:rsidRPr="009F1839">
        <w:t xml:space="preserve">finishing material </w:t>
      </w:r>
      <w:r w:rsidR="00E737FB" w:rsidRPr="009F1839">
        <w:t xml:space="preserve">such as floor tiles, bathrooms fittings, kitchen fixtures and fittings, lighting, electrical </w:t>
      </w:r>
      <w:r w:rsidRPr="009F1839">
        <w:t xml:space="preserve">fittings and </w:t>
      </w:r>
      <w:r w:rsidR="00E737FB" w:rsidRPr="009F1839">
        <w:t>fixtures, doors, windows, security equipment, door</w:t>
      </w:r>
      <w:r w:rsidR="002928D6" w:rsidRPr="009F1839">
        <w:t xml:space="preserve">, </w:t>
      </w:r>
      <w:r w:rsidRPr="009F1839">
        <w:t xml:space="preserve">nobs, locks and </w:t>
      </w:r>
      <w:r w:rsidR="00E737FB" w:rsidRPr="009F1839">
        <w:t xml:space="preserve">handles – just to name a few.  </w:t>
      </w:r>
      <w:r w:rsidRPr="009F1839">
        <w:t>It is impossible for a customer to visit all the shops and keep track of various option.  Hence, he/she</w:t>
      </w:r>
      <w:r w:rsidR="002928D6" w:rsidRPr="009F1839">
        <w:t xml:space="preserve"> </w:t>
      </w:r>
      <w:r w:rsidRPr="009F1839">
        <w:t xml:space="preserve">cannot never be </w:t>
      </w:r>
      <w:r w:rsidR="00857B43" w:rsidRPr="009F1839">
        <w:t xml:space="preserve">fully confident if he has </w:t>
      </w:r>
      <w:r w:rsidR="000F553F" w:rsidRPr="009F1839">
        <w:t>seen</w:t>
      </w:r>
      <w:r w:rsidRPr="009F1839">
        <w:t xml:space="preserve"> and compared </w:t>
      </w:r>
      <w:r w:rsidR="000F553F" w:rsidRPr="009F1839">
        <w:t>all the available styles</w:t>
      </w:r>
      <w:r w:rsidRPr="009F1839">
        <w:t xml:space="preserve"> and got the best deal.  </w:t>
      </w:r>
    </w:p>
    <w:p w:rsidR="00E737FB" w:rsidRPr="009F1839" w:rsidRDefault="003F503B" w:rsidP="00E737FB">
      <w:pPr>
        <w:pStyle w:val="ListParagraph"/>
        <w:ind w:left="840" w:firstLineChars="0" w:firstLine="0"/>
      </w:pPr>
      <w:r w:rsidRPr="009F1839">
        <w:rPr>
          <w:b/>
        </w:rPr>
        <w:t>Solution</w:t>
      </w:r>
      <w:r w:rsidRPr="009F1839">
        <w:t xml:space="preserve">: </w:t>
      </w:r>
      <w:hyperlink r:id="rId5" w:history="1">
        <w:r w:rsidR="007A7578" w:rsidRPr="009F1839">
          <w:rPr>
            <w:rStyle w:val="Hyperlink"/>
            <w:color w:val="auto"/>
          </w:rPr>
          <w:t>www.pakmaterial.com</w:t>
        </w:r>
      </w:hyperlink>
      <w:r w:rsidR="007A7578" w:rsidRPr="009F1839">
        <w:t xml:space="preserve"> </w:t>
      </w:r>
      <w:r w:rsidRPr="009F1839">
        <w:t xml:space="preserve">is </w:t>
      </w:r>
      <w:r w:rsidR="007A7578" w:rsidRPr="009F1839">
        <w:t xml:space="preserve">supposed to work as a </w:t>
      </w:r>
      <w:r w:rsidRPr="009F1839">
        <w:t>multi</w:t>
      </w:r>
      <w:r w:rsidR="002928D6" w:rsidRPr="009F1839">
        <w:t>-</w:t>
      </w:r>
      <w:r w:rsidRPr="009F1839">
        <w:t>vendors</w:t>
      </w:r>
      <w:r w:rsidR="007A7578" w:rsidRPr="009F1839">
        <w:t xml:space="preserve"> web portal which brings a range of product at customers’ finger tips.  He/she can view, compare and shortlist product</w:t>
      </w:r>
      <w:r w:rsidR="008E4344" w:rsidRPr="009F1839">
        <w:t>s</w:t>
      </w:r>
      <w:r w:rsidR="007A7578" w:rsidRPr="009F1839">
        <w:t xml:space="preserve"> and sellers </w:t>
      </w:r>
      <w:r w:rsidR="008E4344" w:rsidRPr="009F1839">
        <w:t xml:space="preserve">at his phone, tablet or computer screen before visiting the shop/showroom.  </w:t>
      </w:r>
      <w:r w:rsidR="00E737FB" w:rsidRPr="009F1839">
        <w:t xml:space="preserve">  </w:t>
      </w:r>
    </w:p>
    <w:p w:rsidR="00770B5D" w:rsidRPr="009F1839" w:rsidRDefault="008F58F3" w:rsidP="00770B5D">
      <w:pPr>
        <w:pStyle w:val="ListParagraph"/>
        <w:numPr>
          <w:ilvl w:val="0"/>
          <w:numId w:val="1"/>
        </w:numPr>
        <w:ind w:firstLineChars="0"/>
      </w:pPr>
      <w:r w:rsidRPr="009F1839">
        <w:t>What are we building</w:t>
      </w:r>
      <w:proofErr w:type="gramStart"/>
      <w:r w:rsidRPr="009F1839">
        <w:t>?</w:t>
      </w:r>
      <w:r w:rsidR="009F1839">
        <w:t>:</w:t>
      </w:r>
      <w:proofErr w:type="gramEnd"/>
    </w:p>
    <w:p w:rsidR="008E5B38" w:rsidRPr="009F1839" w:rsidRDefault="00E737FB" w:rsidP="00E737FB">
      <w:pPr>
        <w:pStyle w:val="ListParagraph"/>
        <w:ind w:left="840" w:firstLineChars="0" w:firstLine="0"/>
      </w:pPr>
      <w:r w:rsidRPr="009F1839">
        <w:t xml:space="preserve">A </w:t>
      </w:r>
      <w:r w:rsidR="008E4344" w:rsidRPr="009F1839">
        <w:t xml:space="preserve">platform </w:t>
      </w:r>
      <w:r w:rsidRPr="009F1839">
        <w:t xml:space="preserve">where sellers </w:t>
      </w:r>
      <w:r w:rsidR="000F553F" w:rsidRPr="009F1839">
        <w:t>will display their products</w:t>
      </w:r>
      <w:r w:rsidR="002D2C39" w:rsidRPr="009F1839">
        <w:t xml:space="preserve"> in high resolution photos</w:t>
      </w:r>
      <w:r w:rsidR="000F553F" w:rsidRPr="009F1839">
        <w:t xml:space="preserve"> </w:t>
      </w:r>
      <w:r w:rsidR="002D2C39" w:rsidRPr="009F1839">
        <w:t xml:space="preserve">divided into major </w:t>
      </w:r>
      <w:r w:rsidR="000F553F" w:rsidRPr="009F1839">
        <w:t xml:space="preserve">categories and sub categories (e.g. </w:t>
      </w:r>
      <w:r w:rsidR="002D2C39" w:rsidRPr="009F1839">
        <w:t xml:space="preserve">Major Category: </w:t>
      </w:r>
      <w:r w:rsidR="000F553F" w:rsidRPr="009F1839">
        <w:rPr>
          <w:b/>
        </w:rPr>
        <w:t>Tiles</w:t>
      </w:r>
      <w:r w:rsidR="002D2C39" w:rsidRPr="009F1839">
        <w:t xml:space="preserve">, Sub-category: </w:t>
      </w:r>
      <w:r w:rsidR="000F553F" w:rsidRPr="009F1839">
        <w:rPr>
          <w:b/>
        </w:rPr>
        <w:t>Flooring tile, Bathroom tiles, Porch tiles, kitchen tiles</w:t>
      </w:r>
      <w:r w:rsidR="000F553F" w:rsidRPr="009F1839">
        <w:t>)</w:t>
      </w:r>
      <w:r w:rsidR="008E4344" w:rsidRPr="009F1839">
        <w:t xml:space="preserve"> with product and contact details</w:t>
      </w:r>
      <w:r w:rsidR="000F553F" w:rsidRPr="009F1839">
        <w:t>.</w:t>
      </w:r>
      <w:r w:rsidR="002D2C39" w:rsidRPr="009F1839">
        <w:t xml:space="preserve"> </w:t>
      </w:r>
    </w:p>
    <w:p w:rsidR="00770B5D" w:rsidRPr="009F1839" w:rsidRDefault="00770B5D" w:rsidP="00770B5D">
      <w:pPr>
        <w:pStyle w:val="ListParagraph"/>
        <w:numPr>
          <w:ilvl w:val="0"/>
          <w:numId w:val="1"/>
        </w:numPr>
        <w:ind w:firstLineChars="0"/>
      </w:pPr>
      <w:r w:rsidRPr="009F1839">
        <w:t xml:space="preserve">Who are we building </w:t>
      </w:r>
      <w:r w:rsidR="0051446C" w:rsidRPr="009F1839">
        <w:t xml:space="preserve">if </w:t>
      </w:r>
      <w:r w:rsidR="009535C3" w:rsidRPr="009F1839">
        <w:t>for</w:t>
      </w:r>
      <w:proofErr w:type="gramStart"/>
      <w:r w:rsidR="009535C3" w:rsidRPr="009F1839">
        <w:t>?</w:t>
      </w:r>
      <w:r w:rsidR="009F1839">
        <w:t>:</w:t>
      </w:r>
      <w:proofErr w:type="gramEnd"/>
    </w:p>
    <w:p w:rsidR="002D2C39" w:rsidRPr="009F1839" w:rsidRDefault="002D2C39" w:rsidP="002D2C39">
      <w:pPr>
        <w:pStyle w:val="ListParagraph"/>
        <w:ind w:left="840" w:firstLineChars="0" w:firstLine="0"/>
      </w:pPr>
      <w:r w:rsidRPr="009F1839">
        <w:t xml:space="preserve">For </w:t>
      </w:r>
      <w:r w:rsidR="00D04759" w:rsidRPr="009F1839">
        <w:t xml:space="preserve">Shop/showroom owners </w:t>
      </w:r>
      <w:r w:rsidRPr="009F1839">
        <w:t>of construction material</w:t>
      </w:r>
      <w:r w:rsidR="003F503B" w:rsidRPr="009F1839">
        <w:t>, h</w:t>
      </w:r>
      <w:r w:rsidRPr="009F1839">
        <w:t>ome builders</w:t>
      </w:r>
      <w:r w:rsidR="003F503B" w:rsidRPr="009F1839">
        <w:t>, architects</w:t>
      </w:r>
      <w:r w:rsidR="006934AD" w:rsidRPr="009F1839">
        <w:t xml:space="preserve"> and suppliers</w:t>
      </w:r>
      <w:r w:rsidRPr="009F1839">
        <w:t xml:space="preserve"> </w:t>
      </w:r>
    </w:p>
    <w:p w:rsidR="00770B5D" w:rsidRPr="009F1839" w:rsidRDefault="00770B5D" w:rsidP="00770B5D"/>
    <w:p w:rsidR="006934AD" w:rsidRPr="009F1839" w:rsidRDefault="006934AD" w:rsidP="00770B5D"/>
    <w:p w:rsidR="009D6104" w:rsidRPr="009F1839" w:rsidRDefault="004E279F" w:rsidP="008F58F3">
      <w:pPr>
        <w:pStyle w:val="ListParagraph"/>
        <w:numPr>
          <w:ilvl w:val="0"/>
          <w:numId w:val="5"/>
        </w:numPr>
        <w:ind w:firstLineChars="0"/>
        <w:rPr>
          <w:b/>
          <w:bCs/>
        </w:rPr>
      </w:pPr>
      <w:r w:rsidRPr="009F1839">
        <w:rPr>
          <w:rFonts w:hint="eastAsia"/>
          <w:b/>
          <w:bCs/>
        </w:rPr>
        <w:t xml:space="preserve">Features -  </w:t>
      </w:r>
    </w:p>
    <w:p w:rsidR="000D397F" w:rsidRPr="009F1839" w:rsidRDefault="000D397F" w:rsidP="000D397F">
      <w:pPr>
        <w:pStyle w:val="ListParagraph"/>
        <w:ind w:firstLine="422"/>
        <w:rPr>
          <w:b/>
          <w:bCs/>
        </w:rPr>
      </w:pPr>
    </w:p>
    <w:p w:rsidR="00744935" w:rsidRPr="009F1839" w:rsidRDefault="00744935" w:rsidP="00744935">
      <w:pPr>
        <w:rPr>
          <w:b/>
          <w:bCs/>
        </w:rPr>
      </w:pPr>
      <w:r w:rsidRPr="009F1839">
        <w:rPr>
          <w:b/>
          <w:bCs/>
        </w:rPr>
        <w:t xml:space="preserve">Users: </w:t>
      </w:r>
    </w:p>
    <w:p w:rsidR="000D397F" w:rsidRPr="009F1839" w:rsidRDefault="00C745DF" w:rsidP="000D397F">
      <w:pPr>
        <w:rPr>
          <w:b/>
          <w:bCs/>
        </w:rPr>
      </w:pPr>
      <w:r w:rsidRPr="009F1839">
        <w:rPr>
          <w:rFonts w:hint="eastAsia"/>
          <w:b/>
          <w:bCs/>
        </w:rPr>
        <w:t xml:space="preserve">Search </w:t>
      </w:r>
      <w:r w:rsidR="00744935" w:rsidRPr="009F1839">
        <w:rPr>
          <w:b/>
          <w:bCs/>
        </w:rPr>
        <w:t xml:space="preserve">for items related to material </w:t>
      </w:r>
      <w:r w:rsidRPr="009F1839">
        <w:rPr>
          <w:rFonts w:hint="eastAsia"/>
          <w:b/>
          <w:bCs/>
        </w:rPr>
        <w:t xml:space="preserve"> </w:t>
      </w:r>
    </w:p>
    <w:p w:rsidR="00C745DF" w:rsidRPr="009F1839" w:rsidRDefault="004E279F" w:rsidP="000D397F">
      <w:pPr>
        <w:rPr>
          <w:b/>
          <w:bCs/>
        </w:rPr>
      </w:pPr>
      <w:r w:rsidRPr="009F1839">
        <w:rPr>
          <w:rFonts w:hint="eastAsia"/>
          <w:b/>
          <w:bCs/>
        </w:rPr>
        <w:t xml:space="preserve"> </w:t>
      </w:r>
      <w:r w:rsidR="00C745DF" w:rsidRPr="009F1839">
        <w:rPr>
          <w:rFonts w:hint="eastAsia"/>
          <w:b/>
          <w:bCs/>
        </w:rPr>
        <w:t xml:space="preserve"> </w:t>
      </w:r>
      <w:r w:rsidR="00C745DF" w:rsidRPr="009F1839">
        <w:rPr>
          <w:b/>
          <w:bCs/>
        </w:rPr>
        <w:t xml:space="preserve"> </w:t>
      </w:r>
    </w:p>
    <w:p w:rsidR="00C745DF" w:rsidRPr="009F1839" w:rsidRDefault="000D397F" w:rsidP="000D397F">
      <w:pPr>
        <w:pStyle w:val="ListParagraph"/>
        <w:numPr>
          <w:ilvl w:val="0"/>
          <w:numId w:val="22"/>
        </w:numPr>
        <w:ind w:firstLineChars="0"/>
      </w:pPr>
      <w:r w:rsidRPr="009F1839">
        <w:t>User</w:t>
      </w:r>
      <w:r w:rsidR="00744935" w:rsidRPr="009F1839">
        <w:t xml:space="preserve"> can search material and go through catalogues of different vendors.</w:t>
      </w:r>
      <w:r w:rsidR="00095A91" w:rsidRPr="009F1839">
        <w:t xml:space="preserve"> User can click and enhance product image to check its quality (max visibility)</w:t>
      </w:r>
    </w:p>
    <w:p w:rsidR="00744935" w:rsidRPr="009F1839" w:rsidRDefault="00744935" w:rsidP="000D397F">
      <w:pPr>
        <w:pStyle w:val="ListParagraph"/>
        <w:numPr>
          <w:ilvl w:val="0"/>
          <w:numId w:val="22"/>
        </w:numPr>
        <w:ind w:firstLineChars="0"/>
      </w:pPr>
      <w:r w:rsidRPr="009F1839">
        <w:t>Users can contact sellers regarding product</w:t>
      </w:r>
      <w:r w:rsidR="008E5B99" w:rsidRPr="009F1839">
        <w:t xml:space="preserve"> through given contact</w:t>
      </w:r>
      <w:r w:rsidR="00095A91" w:rsidRPr="009F1839">
        <w:t>.</w:t>
      </w:r>
      <w:r w:rsidR="004A1EA3" w:rsidRPr="009F1839">
        <w:t xml:space="preserve"> A copy of </w:t>
      </w:r>
      <w:r w:rsidR="00A8226E" w:rsidRPr="009F1839">
        <w:t xml:space="preserve">customer-seller query or communication should come to </w:t>
      </w:r>
      <w:r w:rsidR="004A1EA3" w:rsidRPr="009F1839">
        <w:t xml:space="preserve">us. </w:t>
      </w:r>
      <w:r w:rsidR="00FF4649">
        <w:t>(</w:t>
      </w:r>
      <w:r w:rsidR="00FF4649" w:rsidRPr="00FF4649">
        <w:rPr>
          <w:color w:val="FF0000"/>
        </w:rPr>
        <w:t>3 days</w:t>
      </w:r>
      <w:r w:rsidR="00FF4649">
        <w:t>)</w:t>
      </w:r>
    </w:p>
    <w:p w:rsidR="00095A91" w:rsidRPr="009F1839" w:rsidRDefault="00095A91" w:rsidP="000D397F">
      <w:pPr>
        <w:pStyle w:val="ListParagraph"/>
        <w:numPr>
          <w:ilvl w:val="0"/>
          <w:numId w:val="22"/>
        </w:numPr>
        <w:ind w:firstLineChars="0"/>
      </w:pPr>
      <w:r w:rsidRPr="009F1839">
        <w:t xml:space="preserve">User can share product through social media, SMS, email, </w:t>
      </w:r>
      <w:r w:rsidR="00F92928" w:rsidRPr="009F1839">
        <w:t>WhatsApp</w:t>
      </w:r>
      <w:r w:rsidRPr="009F1839">
        <w:t xml:space="preserve"> </w:t>
      </w:r>
      <w:r w:rsidR="00FF4649">
        <w:t>(</w:t>
      </w:r>
      <w:r w:rsidR="005D2652">
        <w:rPr>
          <w:color w:val="FF0000"/>
        </w:rPr>
        <w:t>3</w:t>
      </w:r>
      <w:r w:rsidR="00FF4649" w:rsidRPr="00FF4649">
        <w:rPr>
          <w:color w:val="FF0000"/>
        </w:rPr>
        <w:t xml:space="preserve"> days</w:t>
      </w:r>
      <w:r w:rsidR="00FF4649">
        <w:t>)</w:t>
      </w:r>
    </w:p>
    <w:p w:rsidR="00744935" w:rsidRPr="009F1839" w:rsidRDefault="00744935" w:rsidP="000D397F">
      <w:pPr>
        <w:pStyle w:val="ListParagraph"/>
        <w:numPr>
          <w:ilvl w:val="0"/>
          <w:numId w:val="22"/>
        </w:numPr>
        <w:ind w:firstLineChars="0"/>
      </w:pPr>
      <w:r w:rsidRPr="009F1839">
        <w:t xml:space="preserve">Users have their own accounts to maintain a shortlist of items for future </w:t>
      </w:r>
    </w:p>
    <w:p w:rsidR="004A2854" w:rsidRPr="009F1839" w:rsidRDefault="008E5B99" w:rsidP="004A2854">
      <w:pPr>
        <w:pStyle w:val="ListParagraph"/>
        <w:numPr>
          <w:ilvl w:val="0"/>
          <w:numId w:val="22"/>
        </w:numPr>
        <w:ind w:firstLineChars="0"/>
      </w:pPr>
      <w:r w:rsidRPr="009F1839">
        <w:t>Users can login through social media and other simple login and registe</w:t>
      </w:r>
      <w:r w:rsidR="004A2854" w:rsidRPr="009F1839">
        <w:t xml:space="preserve">r. Can also use the website in guest mode. </w:t>
      </w:r>
      <w:r w:rsidR="00FF4649" w:rsidRPr="00FF4649">
        <w:rPr>
          <w:color w:val="FF0000"/>
        </w:rPr>
        <w:t>(</w:t>
      </w:r>
      <w:r w:rsidR="001D768B">
        <w:rPr>
          <w:color w:val="FF0000"/>
        </w:rPr>
        <w:t>which social media logins are required (Recommendation: Facebook, Gmail)</w:t>
      </w:r>
    </w:p>
    <w:p w:rsidR="008E5B99" w:rsidRPr="009F1839" w:rsidRDefault="008E5B99" w:rsidP="000D397F">
      <w:pPr>
        <w:pStyle w:val="ListParagraph"/>
        <w:numPr>
          <w:ilvl w:val="0"/>
          <w:numId w:val="22"/>
        </w:numPr>
        <w:ind w:firstLineChars="0"/>
      </w:pPr>
      <w:r w:rsidRPr="009F1839">
        <w:t xml:space="preserve">Users can check complete items from </w:t>
      </w:r>
      <w:r w:rsidR="004A2854" w:rsidRPr="009F1839">
        <w:t xml:space="preserve">a </w:t>
      </w:r>
      <w:r w:rsidRPr="009F1839">
        <w:t>specific vendor by clicking vendor name under their product</w:t>
      </w:r>
    </w:p>
    <w:p w:rsidR="008E5B99" w:rsidRPr="009F1839" w:rsidRDefault="002A5A49" w:rsidP="000D397F">
      <w:pPr>
        <w:pStyle w:val="ListParagraph"/>
        <w:numPr>
          <w:ilvl w:val="0"/>
          <w:numId w:val="22"/>
        </w:numPr>
        <w:ind w:firstLineChars="0"/>
      </w:pPr>
      <w:r w:rsidRPr="009F1839">
        <w:t>A registered user</w:t>
      </w:r>
      <w:r w:rsidR="008E5B99" w:rsidRPr="009F1839">
        <w:t xml:space="preserve"> can write a review</w:t>
      </w:r>
      <w:r w:rsidR="00623A61" w:rsidRPr="009F1839">
        <w:t>/rating</w:t>
      </w:r>
      <w:r w:rsidR="008E5B99" w:rsidRPr="009F1839">
        <w:t xml:space="preserve"> </w:t>
      </w:r>
      <w:r w:rsidR="00623A61" w:rsidRPr="009F1839">
        <w:t>for</w:t>
      </w:r>
      <w:r w:rsidR="008E5B99" w:rsidRPr="009F1839">
        <w:t xml:space="preserve"> any vendor but requires admin approval </w:t>
      </w:r>
    </w:p>
    <w:p w:rsidR="008E5B99" w:rsidRPr="009F1839" w:rsidRDefault="008E5B99" w:rsidP="000D397F">
      <w:pPr>
        <w:pStyle w:val="ListParagraph"/>
        <w:numPr>
          <w:ilvl w:val="0"/>
          <w:numId w:val="22"/>
        </w:numPr>
        <w:ind w:firstLineChars="0"/>
      </w:pPr>
      <w:r w:rsidRPr="009F1839">
        <w:t xml:space="preserve">Users can compare products </w:t>
      </w:r>
      <w:r w:rsidR="00FF4649">
        <w:t>(</w:t>
      </w:r>
      <w:r w:rsidR="00FF4649" w:rsidRPr="00FF4649">
        <w:rPr>
          <w:color w:val="FF0000"/>
        </w:rPr>
        <w:t>3 days</w:t>
      </w:r>
      <w:r w:rsidR="00FF4649">
        <w:t xml:space="preserve"> )</w:t>
      </w:r>
    </w:p>
    <w:p w:rsidR="008E5B99" w:rsidRPr="009F1839" w:rsidRDefault="008E5B99" w:rsidP="000D397F">
      <w:pPr>
        <w:pStyle w:val="ListParagraph"/>
        <w:numPr>
          <w:ilvl w:val="0"/>
          <w:numId w:val="22"/>
        </w:numPr>
        <w:ind w:firstLineChars="0"/>
      </w:pPr>
      <w:r w:rsidRPr="009F1839">
        <w:t>User can report if an item is out of stock but still showing as in stock (required to maintain the site integrity</w:t>
      </w:r>
      <w:r w:rsidR="00B5587E" w:rsidRPr="009F1839">
        <w:t>).</w:t>
      </w:r>
      <w:r w:rsidR="00095A91" w:rsidRPr="009F1839">
        <w:t xml:space="preserve"> </w:t>
      </w:r>
      <w:r w:rsidR="00FF4649">
        <w:t>(</w:t>
      </w:r>
      <w:r w:rsidR="00FF4649" w:rsidRPr="00FF4649">
        <w:rPr>
          <w:color w:val="FF0000"/>
        </w:rPr>
        <w:t xml:space="preserve">Who will </w:t>
      </w:r>
      <w:r w:rsidR="00FF4649">
        <w:rPr>
          <w:color w:val="FF0000"/>
        </w:rPr>
        <w:t>user</w:t>
      </w:r>
      <w:r w:rsidR="00FF4649" w:rsidRPr="00FF4649">
        <w:rPr>
          <w:color w:val="FF0000"/>
        </w:rPr>
        <w:t xml:space="preserve"> report</w:t>
      </w:r>
      <w:r w:rsidR="00FF4649">
        <w:rPr>
          <w:color w:val="FF0000"/>
        </w:rPr>
        <w:t xml:space="preserve"> to</w:t>
      </w:r>
      <w:r w:rsidR="00FF4649">
        <w:t>)</w:t>
      </w:r>
    </w:p>
    <w:p w:rsidR="008E5B99" w:rsidRPr="009F1839" w:rsidRDefault="008E5B99" w:rsidP="000D397F">
      <w:pPr>
        <w:pStyle w:val="ListParagraph"/>
        <w:numPr>
          <w:ilvl w:val="0"/>
          <w:numId w:val="22"/>
        </w:numPr>
        <w:ind w:firstLineChars="0"/>
      </w:pPr>
      <w:r w:rsidRPr="009F1839">
        <w:t>Blog area with article on different topic related to construction related topics (will increase traffic and SEO google ratings)</w:t>
      </w:r>
      <w:r w:rsidR="00095A91" w:rsidRPr="009F1839">
        <w:t xml:space="preserve">. Option to comments </w:t>
      </w:r>
      <w:r w:rsidR="007D2B1F" w:rsidRPr="009F1839">
        <w:t>on blogs and share on social media portal.</w:t>
      </w:r>
      <w:r w:rsidR="00FF4649">
        <w:t xml:space="preserve"> (</w:t>
      </w:r>
      <w:r w:rsidR="00FF4649" w:rsidRPr="00FF4649">
        <w:rPr>
          <w:color w:val="FF0000"/>
        </w:rPr>
        <w:t>1</w:t>
      </w:r>
      <w:r w:rsidR="00FF4649">
        <w:rPr>
          <w:color w:val="FF0000"/>
        </w:rPr>
        <w:t>5</w:t>
      </w:r>
      <w:r w:rsidR="00FF4649" w:rsidRPr="00FF4649">
        <w:rPr>
          <w:color w:val="FF0000"/>
        </w:rPr>
        <w:t xml:space="preserve"> days</w:t>
      </w:r>
      <w:r w:rsidR="00FF4649">
        <w:t>)</w:t>
      </w:r>
    </w:p>
    <w:p w:rsidR="008E5B99" w:rsidRPr="009F1839" w:rsidRDefault="008E5B99" w:rsidP="000D397F">
      <w:pPr>
        <w:pStyle w:val="ListParagraph"/>
        <w:numPr>
          <w:ilvl w:val="0"/>
          <w:numId w:val="22"/>
        </w:numPr>
        <w:ind w:firstLineChars="0"/>
      </w:pPr>
      <w:r w:rsidRPr="009F1839">
        <w:t>A forum area where people can discuss, post their question, seek for help (will increase traffic and SEO google ratings).</w:t>
      </w:r>
      <w:r w:rsidR="00FF4649">
        <w:t xml:space="preserve"> </w:t>
      </w:r>
      <w:bookmarkStart w:id="0" w:name="OLE_LINK1"/>
      <w:bookmarkStart w:id="1" w:name="OLE_LINK2"/>
      <w:bookmarkStart w:id="2" w:name="OLE_LINK3"/>
      <w:bookmarkStart w:id="3" w:name="OLE_LINK4"/>
      <w:r w:rsidR="00FF4649">
        <w:t>(</w:t>
      </w:r>
      <w:r w:rsidR="00FF4649" w:rsidRPr="00FF4649">
        <w:rPr>
          <w:color w:val="FF0000"/>
        </w:rPr>
        <w:t>10 days</w:t>
      </w:r>
      <w:r w:rsidR="00FF4649">
        <w:t>)</w:t>
      </w:r>
      <w:bookmarkEnd w:id="0"/>
      <w:bookmarkEnd w:id="1"/>
      <w:bookmarkEnd w:id="2"/>
      <w:bookmarkEnd w:id="3"/>
    </w:p>
    <w:p w:rsidR="008E5B99" w:rsidRPr="009F1839" w:rsidRDefault="008E5B99" w:rsidP="000D397F">
      <w:pPr>
        <w:pStyle w:val="ListParagraph"/>
        <w:numPr>
          <w:ilvl w:val="0"/>
          <w:numId w:val="22"/>
        </w:numPr>
        <w:ind w:firstLineChars="0"/>
      </w:pPr>
      <w:r w:rsidRPr="009F1839">
        <w:t xml:space="preserve">In future, User can also request for any wanted item which he or she didn’t find on our website. That </w:t>
      </w:r>
      <w:r w:rsidRPr="009F1839">
        <w:lastRenderedPageBreak/>
        <w:t>will route to vendors.</w:t>
      </w:r>
      <w:r w:rsidR="001D768B">
        <w:t xml:space="preserve"> (</w:t>
      </w:r>
      <w:r w:rsidR="001D768B" w:rsidRPr="001D768B">
        <w:rPr>
          <w:color w:val="FF0000"/>
        </w:rPr>
        <w:t>Who can see the request and who can reply to the request?</w:t>
      </w:r>
      <w:r w:rsidR="001D768B">
        <w:t>)</w:t>
      </w:r>
    </w:p>
    <w:p w:rsidR="008E5B99" w:rsidRPr="009F1839" w:rsidRDefault="008E5B99" w:rsidP="000D397F">
      <w:pPr>
        <w:pStyle w:val="ListParagraph"/>
        <w:numPr>
          <w:ilvl w:val="0"/>
          <w:numId w:val="22"/>
        </w:numPr>
        <w:ind w:firstLineChars="0"/>
      </w:pPr>
      <w:r w:rsidRPr="009F1839">
        <w:t>Contact us form</w:t>
      </w:r>
      <w:r w:rsidR="007D41AD" w:rsidRPr="009F1839">
        <w:t>.</w:t>
      </w:r>
      <w:r w:rsidRPr="009F1839">
        <w:t xml:space="preserve"> </w:t>
      </w:r>
    </w:p>
    <w:p w:rsidR="007D41AD" w:rsidRPr="009F1839" w:rsidRDefault="007D41AD" w:rsidP="007D41AD">
      <w:pPr>
        <w:pStyle w:val="ListParagraph"/>
        <w:numPr>
          <w:ilvl w:val="0"/>
          <w:numId w:val="22"/>
        </w:numPr>
        <w:ind w:firstLineChars="0"/>
      </w:pPr>
      <w:r w:rsidRPr="009F1839">
        <w:t xml:space="preserve">A buyer wanted tab wherein buyers can list their requirements such as 100 pieces of Royal ceiling fans of X inches required, please quote price. </w:t>
      </w:r>
    </w:p>
    <w:p w:rsidR="007D41AD" w:rsidRPr="009F1839" w:rsidRDefault="007D41AD" w:rsidP="007D41AD">
      <w:pPr>
        <w:pStyle w:val="ListParagraph"/>
        <w:ind w:left="420" w:firstLineChars="0" w:firstLine="0"/>
      </w:pPr>
    </w:p>
    <w:p w:rsidR="000D397F" w:rsidRPr="009F1839" w:rsidRDefault="000D397F" w:rsidP="00744935"/>
    <w:p w:rsidR="008E5B99" w:rsidRPr="009F1839" w:rsidRDefault="00744935" w:rsidP="00744935">
      <w:pPr>
        <w:rPr>
          <w:b/>
          <w:bCs/>
        </w:rPr>
      </w:pPr>
      <w:r w:rsidRPr="009F1839">
        <w:t xml:space="preserve"> </w:t>
      </w:r>
      <w:r w:rsidRPr="009F1839">
        <w:rPr>
          <w:b/>
          <w:bCs/>
        </w:rPr>
        <w:t xml:space="preserve">Vendors: </w:t>
      </w:r>
      <w:r w:rsidRPr="009F1839">
        <w:rPr>
          <w:rFonts w:hint="eastAsia"/>
          <w:b/>
          <w:bCs/>
        </w:rPr>
        <w:t xml:space="preserve">  </w:t>
      </w:r>
    </w:p>
    <w:p w:rsidR="00744935" w:rsidRPr="009F1839" w:rsidRDefault="000D397F" w:rsidP="00744935">
      <w:pPr>
        <w:rPr>
          <w:b/>
          <w:bCs/>
        </w:rPr>
      </w:pPr>
      <w:r w:rsidRPr="009F1839">
        <w:rPr>
          <w:b/>
          <w:bCs/>
        </w:rPr>
        <w:t xml:space="preserve"> </w:t>
      </w:r>
      <w:r w:rsidR="008E5B99" w:rsidRPr="009F1839">
        <w:rPr>
          <w:b/>
          <w:bCs/>
        </w:rPr>
        <w:t>A website with flagship stores of material items</w:t>
      </w:r>
      <w:r w:rsidR="00744935" w:rsidRPr="009F1839">
        <w:rPr>
          <w:rFonts w:hint="eastAsia"/>
          <w:b/>
          <w:bCs/>
        </w:rPr>
        <w:t xml:space="preserve">             </w:t>
      </w:r>
    </w:p>
    <w:p w:rsidR="00C745DF" w:rsidRPr="009F1839" w:rsidRDefault="00C745DF" w:rsidP="008E5B99">
      <w:r w:rsidRPr="009F1839">
        <w:rPr>
          <w:rFonts w:hint="eastAsia"/>
        </w:rPr>
        <w:t xml:space="preserve"> </w:t>
      </w:r>
      <w:r w:rsidRPr="009F1839">
        <w:t xml:space="preserve"> </w:t>
      </w:r>
    </w:p>
    <w:p w:rsidR="00C745DF" w:rsidRPr="009F1839" w:rsidRDefault="008E5B99" w:rsidP="000D397F">
      <w:pPr>
        <w:pStyle w:val="ListParagraph"/>
        <w:numPr>
          <w:ilvl w:val="0"/>
          <w:numId w:val="21"/>
        </w:numPr>
        <w:ind w:firstLineChars="0"/>
      </w:pPr>
      <w:r w:rsidRPr="009F1839">
        <w:t xml:space="preserve">Vendors </w:t>
      </w:r>
      <w:r w:rsidR="00744935" w:rsidRPr="009F1839">
        <w:t>can request to website admin for registering their stores</w:t>
      </w:r>
      <w:r w:rsidR="00C745DF" w:rsidRPr="009F1839">
        <w:t xml:space="preserve">. </w:t>
      </w:r>
    </w:p>
    <w:p w:rsidR="008E5B99" w:rsidRPr="009F1839" w:rsidRDefault="008E5B99" w:rsidP="000D397F">
      <w:pPr>
        <w:pStyle w:val="ListParagraph"/>
        <w:numPr>
          <w:ilvl w:val="0"/>
          <w:numId w:val="21"/>
        </w:numPr>
        <w:ind w:firstLineChars="0"/>
      </w:pPr>
      <w:r w:rsidRPr="009F1839">
        <w:t>An admin panel with vendor rights to add their product which will require</w:t>
      </w:r>
    </w:p>
    <w:p w:rsidR="008E5B99" w:rsidRPr="009F1839" w:rsidRDefault="008E5B99" w:rsidP="000D397F">
      <w:pPr>
        <w:pStyle w:val="ListParagraph"/>
        <w:ind w:left="420" w:firstLineChars="0" w:firstLine="0"/>
      </w:pPr>
      <w:r w:rsidRPr="009F1839">
        <w:t xml:space="preserve">Website admin approval. Admin panel will contain categories / sub categories which will be used by vendors for submitting their product.  </w:t>
      </w:r>
    </w:p>
    <w:p w:rsidR="008E5B99" w:rsidRPr="009F1839" w:rsidRDefault="000D397F" w:rsidP="000D397F">
      <w:pPr>
        <w:pStyle w:val="ListParagraph"/>
        <w:numPr>
          <w:ilvl w:val="0"/>
          <w:numId w:val="21"/>
        </w:numPr>
        <w:ind w:firstLineChars="0"/>
      </w:pPr>
      <w:r w:rsidRPr="009F1839">
        <w:t>I</w:t>
      </w:r>
      <w:r w:rsidR="008E5B99" w:rsidRPr="009F1839">
        <w:rPr>
          <w:rFonts w:hint="eastAsia"/>
        </w:rPr>
        <w:t xml:space="preserve">tem </w:t>
      </w:r>
      <w:r w:rsidR="008E5B99" w:rsidRPr="009F1839">
        <w:t>In stock or out of stock to be maintain by vendor admin panel</w:t>
      </w:r>
      <w:r w:rsidR="00623A61" w:rsidRPr="009F1839">
        <w:t>.</w:t>
      </w:r>
      <w:r w:rsidR="008E5B99" w:rsidRPr="009F1839">
        <w:t xml:space="preserve"> </w:t>
      </w:r>
    </w:p>
    <w:p w:rsidR="00C745DF" w:rsidRPr="009F1839" w:rsidRDefault="00781EE2" w:rsidP="008E5B99">
      <w:r w:rsidRPr="009F1839">
        <w:t xml:space="preserve">                </w:t>
      </w:r>
      <w:r w:rsidR="00C745DF" w:rsidRPr="009F1839">
        <w:rPr>
          <w:rFonts w:hint="eastAsia"/>
        </w:rPr>
        <w:t xml:space="preserve">               </w:t>
      </w:r>
    </w:p>
    <w:p w:rsidR="00DA71CE" w:rsidRPr="009F1839" w:rsidRDefault="009F1839" w:rsidP="00DA71CE">
      <w:pPr>
        <w:rPr>
          <w:b/>
        </w:rPr>
      </w:pPr>
      <w:r w:rsidRPr="009F1839">
        <w:rPr>
          <w:b/>
        </w:rPr>
        <w:t xml:space="preserve">Other Features: </w:t>
      </w:r>
    </w:p>
    <w:p w:rsidR="0029157F" w:rsidRPr="009F1839" w:rsidRDefault="00DA71CE" w:rsidP="00DA71CE">
      <w:r w:rsidRPr="009F1839">
        <w:t>Admin can limit</w:t>
      </w:r>
      <w:r w:rsidR="002A5A49" w:rsidRPr="009F1839">
        <w:t>/change</w:t>
      </w:r>
      <w:r w:rsidRPr="009F1839">
        <w:t xml:space="preserve"> the product listing</w:t>
      </w:r>
      <w:r w:rsidR="002A5A49" w:rsidRPr="009F1839">
        <w:t xml:space="preserve"> per supplier</w:t>
      </w:r>
      <w:r w:rsidRPr="009F1839">
        <w:t xml:space="preserve">. </w:t>
      </w:r>
    </w:p>
    <w:p w:rsidR="00DA71CE" w:rsidRPr="009F1839" w:rsidRDefault="0029157F" w:rsidP="00DA71CE">
      <w:r w:rsidRPr="009F1839">
        <w:t xml:space="preserve">Admin can create premium members </w:t>
      </w:r>
      <w:r w:rsidR="003B7C34" w:rsidRPr="009F1839">
        <w:t xml:space="preserve">(at a cost) </w:t>
      </w:r>
      <w:r w:rsidRPr="009F1839">
        <w:t>with additional</w:t>
      </w:r>
      <w:r w:rsidR="003B7C34" w:rsidRPr="009F1839">
        <w:t xml:space="preserve"> product listing, product banners (feature needed in future)</w:t>
      </w:r>
      <w:r w:rsidR="001D768B">
        <w:t xml:space="preserve"> </w:t>
      </w:r>
      <w:r w:rsidR="00857EE9">
        <w:t>(</w:t>
      </w:r>
      <w:r w:rsidR="00857EE9" w:rsidRPr="00857EE9">
        <w:rPr>
          <w:color w:val="FF0000"/>
        </w:rPr>
        <w:t>Need more information about premium membership module</w:t>
      </w:r>
      <w:r w:rsidR="00857EE9">
        <w:t>)</w:t>
      </w:r>
      <w:r w:rsidR="003B7C34" w:rsidRPr="009F1839">
        <w:t xml:space="preserve"> </w:t>
      </w:r>
      <w:r w:rsidRPr="009F1839">
        <w:t xml:space="preserve"> </w:t>
      </w:r>
      <w:r w:rsidR="00DA71CE" w:rsidRPr="009F1839">
        <w:t xml:space="preserve"> </w:t>
      </w:r>
    </w:p>
    <w:p w:rsidR="008C1C3D" w:rsidRDefault="008C1C3D" w:rsidP="00DA71CE"/>
    <w:p w:rsidR="00B71D7B" w:rsidRPr="005D2652" w:rsidRDefault="00B71D7B" w:rsidP="00DA71CE">
      <w:pPr>
        <w:rPr>
          <w:sz w:val="24"/>
          <w:szCs w:val="24"/>
        </w:rPr>
      </w:pPr>
      <w:bookmarkStart w:id="4" w:name="OLE_LINK5"/>
      <w:r w:rsidRPr="005D2652">
        <w:rPr>
          <w:sz w:val="24"/>
          <w:szCs w:val="24"/>
        </w:rPr>
        <w:t>Total 40 working day</w:t>
      </w:r>
      <w:bookmarkStart w:id="5" w:name="_GoBack"/>
      <w:bookmarkEnd w:id="5"/>
      <w:r w:rsidRPr="005D2652">
        <w:rPr>
          <w:sz w:val="24"/>
          <w:szCs w:val="24"/>
        </w:rPr>
        <w:t>s will be need</w:t>
      </w:r>
      <w:bookmarkEnd w:id="4"/>
      <w:r w:rsidRPr="005D2652">
        <w:rPr>
          <w:sz w:val="24"/>
          <w:szCs w:val="24"/>
        </w:rPr>
        <w:t xml:space="preserve"> for complete project.</w:t>
      </w:r>
    </w:p>
    <w:p w:rsidR="00857EE9" w:rsidRDefault="005D2652" w:rsidP="00857EE9">
      <w:bookmarkStart w:id="6" w:name="OLE_LINK8"/>
      <w:bookmarkStart w:id="7" w:name="OLE_LINK9"/>
      <w:bookmarkStart w:id="8" w:name="OLE_LINK10"/>
      <w:bookmarkStart w:id="9" w:name="OLE_LINK11"/>
      <w:bookmarkStart w:id="10" w:name="OLE_LINK12"/>
      <w:bookmarkStart w:id="11" w:name="OLE_LINK13"/>
      <w:r>
        <w:rPr>
          <w:b/>
        </w:rPr>
        <w:t>Add-on</w:t>
      </w:r>
      <w:bookmarkEnd w:id="6"/>
      <w:bookmarkEnd w:id="7"/>
      <w:bookmarkEnd w:id="8"/>
      <w:bookmarkEnd w:id="9"/>
      <w:bookmarkEnd w:id="10"/>
      <w:bookmarkEnd w:id="11"/>
      <w:r>
        <w:rPr>
          <w:b/>
        </w:rPr>
        <w:t xml:space="preserve"> </w:t>
      </w:r>
      <w:r w:rsidR="00B71D7B" w:rsidRPr="00B71D7B">
        <w:rPr>
          <w:b/>
        </w:rPr>
        <w:t>Blog</w:t>
      </w:r>
      <w:r w:rsidR="00B71D7B">
        <w:t>:</w:t>
      </w:r>
      <w:r w:rsidR="00B71D7B">
        <w:tab/>
      </w:r>
      <w:r w:rsidR="00B71D7B">
        <w:tab/>
      </w:r>
      <w:r w:rsidR="00B71D7B">
        <w:tab/>
      </w:r>
      <w:r w:rsidR="00B71D7B">
        <w:tab/>
      </w:r>
      <w:r w:rsidR="00B71D7B">
        <w:tab/>
      </w:r>
      <w:r>
        <w:tab/>
      </w:r>
      <w:r w:rsidR="00B71D7B">
        <w:t>20,000</w:t>
      </w:r>
    </w:p>
    <w:p w:rsidR="00857EE9" w:rsidRDefault="005D2652" w:rsidP="00857EE9">
      <w:r>
        <w:rPr>
          <w:b/>
        </w:rPr>
        <w:t>Add-on</w:t>
      </w:r>
      <w:r w:rsidRPr="00B71D7B">
        <w:rPr>
          <w:b/>
        </w:rPr>
        <w:t xml:space="preserve"> </w:t>
      </w:r>
      <w:r w:rsidR="00B71D7B" w:rsidRPr="00B71D7B">
        <w:rPr>
          <w:b/>
        </w:rPr>
        <w:t>Forum</w:t>
      </w:r>
      <w:r>
        <w:t>:</w:t>
      </w:r>
      <w:r>
        <w:tab/>
      </w:r>
      <w:r>
        <w:tab/>
      </w:r>
      <w:r>
        <w:tab/>
      </w:r>
      <w:r>
        <w:tab/>
      </w:r>
      <w:r>
        <w:tab/>
      </w:r>
      <w:r w:rsidR="00857EE9">
        <w:t>20,000</w:t>
      </w:r>
    </w:p>
    <w:p w:rsidR="00857EE9" w:rsidRDefault="005D2652" w:rsidP="00857EE9">
      <w:r>
        <w:rPr>
          <w:b/>
        </w:rPr>
        <w:t>Add-on</w:t>
      </w:r>
      <w:r w:rsidRPr="00B71D7B">
        <w:rPr>
          <w:b/>
        </w:rPr>
        <w:t xml:space="preserve"> </w:t>
      </w:r>
      <w:r w:rsidR="00B71D7B" w:rsidRPr="00B71D7B">
        <w:rPr>
          <w:b/>
        </w:rPr>
        <w:t>Product</w:t>
      </w:r>
      <w:r w:rsidR="00857EE9">
        <w:t xml:space="preserve"> </w:t>
      </w:r>
      <w:r w:rsidR="00B71D7B" w:rsidRPr="00B71D7B">
        <w:rPr>
          <w:b/>
        </w:rPr>
        <w:t>comparison</w:t>
      </w:r>
      <w:r w:rsidR="00B71D7B">
        <w:t>:</w:t>
      </w:r>
      <w:r w:rsidR="00B71D7B">
        <w:tab/>
      </w:r>
      <w:r w:rsidR="00B71D7B">
        <w:tab/>
      </w:r>
      <w:r>
        <w:tab/>
      </w:r>
      <w:r w:rsidR="00857EE9">
        <w:t>7000</w:t>
      </w:r>
    </w:p>
    <w:p w:rsidR="00857EE9" w:rsidRDefault="005D2652" w:rsidP="00857EE9">
      <w:r>
        <w:rPr>
          <w:b/>
        </w:rPr>
        <w:t>Add-on</w:t>
      </w:r>
      <w:r w:rsidRPr="00B71D7B">
        <w:rPr>
          <w:b/>
        </w:rPr>
        <w:t xml:space="preserve"> </w:t>
      </w:r>
      <w:r w:rsidR="00857EE9" w:rsidRPr="00B71D7B">
        <w:rPr>
          <w:b/>
        </w:rPr>
        <w:t>Social</w:t>
      </w:r>
      <w:r w:rsidR="00857EE9">
        <w:t xml:space="preserve"> </w:t>
      </w:r>
      <w:r w:rsidR="00857EE9" w:rsidRPr="00B71D7B">
        <w:rPr>
          <w:b/>
        </w:rPr>
        <w:t>Media</w:t>
      </w:r>
      <w:r w:rsidR="00857EE9">
        <w:t xml:space="preserve"> </w:t>
      </w:r>
      <w:r w:rsidR="00B71D7B" w:rsidRPr="00B71D7B">
        <w:rPr>
          <w:b/>
        </w:rPr>
        <w:t>Integration</w:t>
      </w:r>
      <w:r>
        <w:t>:</w:t>
      </w:r>
      <w:r>
        <w:tab/>
      </w:r>
      <w:r>
        <w:tab/>
      </w:r>
      <w:r w:rsidR="00857EE9">
        <w:t>5000/Per</w:t>
      </w:r>
    </w:p>
    <w:p w:rsidR="00857EE9" w:rsidRDefault="005D2652" w:rsidP="00857EE9">
      <w:r>
        <w:rPr>
          <w:b/>
        </w:rPr>
        <w:t>Add-on</w:t>
      </w:r>
      <w:r w:rsidRPr="00B71D7B">
        <w:rPr>
          <w:b/>
        </w:rPr>
        <w:t xml:space="preserve"> </w:t>
      </w:r>
      <w:r w:rsidR="00857EE9" w:rsidRPr="00B71D7B">
        <w:rPr>
          <w:b/>
        </w:rPr>
        <w:t>Vendor</w:t>
      </w:r>
      <w:r w:rsidR="00857EE9">
        <w:t xml:space="preserve"> </w:t>
      </w:r>
      <w:r w:rsidR="00857EE9" w:rsidRPr="00B71D7B">
        <w:rPr>
          <w:b/>
        </w:rPr>
        <w:t>Rating</w:t>
      </w:r>
      <w:r w:rsidR="00857EE9">
        <w:t xml:space="preserve"> </w:t>
      </w:r>
      <w:r w:rsidR="00857EE9" w:rsidRPr="00B71D7B">
        <w:rPr>
          <w:b/>
        </w:rPr>
        <w:t>and</w:t>
      </w:r>
      <w:r w:rsidR="00857EE9">
        <w:t xml:space="preserve"> </w:t>
      </w:r>
      <w:r w:rsidR="00857EE9" w:rsidRPr="00B71D7B">
        <w:rPr>
          <w:b/>
        </w:rPr>
        <w:t>Review</w:t>
      </w:r>
      <w:r>
        <w:t xml:space="preserve">: </w:t>
      </w:r>
      <w:r>
        <w:tab/>
      </w:r>
      <w:r w:rsidR="00857EE9">
        <w:t>6000</w:t>
      </w:r>
    </w:p>
    <w:p w:rsidR="00857EE9" w:rsidRDefault="005D2652" w:rsidP="00857EE9">
      <w:r>
        <w:rPr>
          <w:b/>
        </w:rPr>
        <w:t>Add-on</w:t>
      </w:r>
      <w:r w:rsidRPr="00B71D7B">
        <w:rPr>
          <w:b/>
        </w:rPr>
        <w:t xml:space="preserve"> </w:t>
      </w:r>
      <w:r w:rsidR="00B71D7B" w:rsidRPr="00B71D7B">
        <w:rPr>
          <w:b/>
        </w:rPr>
        <w:t>Product</w:t>
      </w:r>
      <w:r w:rsidR="00857EE9">
        <w:t xml:space="preserve"> </w:t>
      </w:r>
      <w:r w:rsidR="00857EE9" w:rsidRPr="00B71D7B">
        <w:rPr>
          <w:b/>
        </w:rPr>
        <w:t>Enquiry</w:t>
      </w:r>
      <w:r w:rsidR="00B71D7B">
        <w:t xml:space="preserve">: </w:t>
      </w:r>
      <w:r w:rsidR="00857EE9">
        <w:t xml:space="preserve"> </w:t>
      </w:r>
      <w:r w:rsidR="00B71D7B">
        <w:tab/>
      </w:r>
      <w:r w:rsidR="00B71D7B">
        <w:tab/>
      </w:r>
      <w:r w:rsidR="00B71D7B">
        <w:tab/>
      </w:r>
      <w:r w:rsidR="00857EE9">
        <w:t>10,000</w:t>
      </w:r>
    </w:p>
    <w:p w:rsidR="006B7FB7" w:rsidRDefault="005D2652" w:rsidP="008E5B99">
      <w:r>
        <w:rPr>
          <w:b/>
        </w:rPr>
        <w:t xml:space="preserve">Total </w:t>
      </w:r>
      <w:r w:rsidR="00857EE9" w:rsidRPr="00B71D7B">
        <w:rPr>
          <w:b/>
        </w:rPr>
        <w:t>Project Cost</w:t>
      </w:r>
      <w:r w:rsidR="00857EE9">
        <w:t xml:space="preserve"> </w:t>
      </w:r>
      <w:r w:rsidR="00B71D7B">
        <w:tab/>
      </w:r>
      <w:r w:rsidR="00B71D7B">
        <w:tab/>
      </w:r>
      <w:r w:rsidR="00B71D7B">
        <w:tab/>
      </w:r>
      <w:r w:rsidR="00B71D7B">
        <w:tab/>
      </w:r>
      <w:r>
        <w:tab/>
      </w:r>
      <w:r w:rsidR="00857EE9">
        <w:t>150,000</w:t>
      </w:r>
    </w:p>
    <w:p w:rsidR="00857EE9" w:rsidRPr="009F1839" w:rsidRDefault="00857EE9" w:rsidP="008E5B99"/>
    <w:p w:rsidR="004E279F" w:rsidRPr="009F1839" w:rsidRDefault="004E279F" w:rsidP="00857EE9">
      <w:pPr>
        <w:ind w:left="1680"/>
      </w:pPr>
    </w:p>
    <w:p w:rsidR="009D6104" w:rsidRPr="009F1839" w:rsidRDefault="009D6104" w:rsidP="009D6104">
      <w:pPr>
        <w:pStyle w:val="ListParagraph"/>
        <w:ind w:left="420" w:firstLineChars="0" w:firstLine="0"/>
      </w:pPr>
    </w:p>
    <w:p w:rsidR="00FF605B" w:rsidRPr="009F1839" w:rsidRDefault="00FF605B" w:rsidP="00FF605B"/>
    <w:p w:rsidR="00FF605B" w:rsidRPr="009F1839" w:rsidRDefault="00FF605B" w:rsidP="00FF605B">
      <w:r w:rsidRPr="009F1839">
        <w:t xml:space="preserve">               </w:t>
      </w:r>
    </w:p>
    <w:p w:rsidR="00FF605B" w:rsidRPr="009F1839" w:rsidRDefault="00FF605B" w:rsidP="00FF605B"/>
    <w:p w:rsidR="007A403E" w:rsidRPr="009F1839" w:rsidRDefault="007A403E" w:rsidP="007A403E">
      <w:pPr>
        <w:pStyle w:val="ListParagraph"/>
        <w:ind w:left="1260" w:firstLineChars="0" w:firstLine="0"/>
      </w:pPr>
      <w:r w:rsidRPr="009F1839">
        <w:t xml:space="preserve">      </w:t>
      </w:r>
    </w:p>
    <w:p w:rsidR="004E279F" w:rsidRPr="009F1839" w:rsidRDefault="004E279F" w:rsidP="009D6104">
      <w:pPr>
        <w:pStyle w:val="ListParagraph"/>
        <w:numPr>
          <w:ilvl w:val="0"/>
          <w:numId w:val="6"/>
        </w:numPr>
        <w:ind w:firstLineChars="0"/>
      </w:pPr>
    </w:p>
    <w:p w:rsidR="008F58F3" w:rsidRPr="009F1839" w:rsidRDefault="009D6104" w:rsidP="009D6104">
      <w:pPr>
        <w:pStyle w:val="ListParagraph"/>
        <w:ind w:left="420" w:firstLineChars="0" w:firstLine="0"/>
      </w:pPr>
      <w:r w:rsidRPr="009F1839">
        <w:t xml:space="preserve"> </w:t>
      </w:r>
    </w:p>
    <w:p w:rsidR="008F58F3" w:rsidRPr="009F1839" w:rsidRDefault="008F58F3" w:rsidP="008F58F3"/>
    <w:sectPr w:rsidR="008F58F3" w:rsidRPr="009F1839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6250B"/>
    <w:multiLevelType w:val="hybridMultilevel"/>
    <w:tmpl w:val="B7D63060"/>
    <w:lvl w:ilvl="0" w:tplc="DE48FB98">
      <w:numFmt w:val="bullet"/>
      <w:lvlText w:val="-"/>
      <w:lvlJc w:val="left"/>
      <w:pPr>
        <w:ind w:left="28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300" w:hanging="420"/>
      </w:pPr>
      <w:rPr>
        <w:rFonts w:ascii="Wingdings" w:hAnsi="Wingdings" w:hint="default"/>
      </w:rPr>
    </w:lvl>
  </w:abstractNum>
  <w:abstractNum w:abstractNumId="1" w15:restartNumberingAfterBreak="0">
    <w:nsid w:val="0FA67C0C"/>
    <w:multiLevelType w:val="hybridMultilevel"/>
    <w:tmpl w:val="4DE60136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3927D6F"/>
    <w:multiLevelType w:val="hybridMultilevel"/>
    <w:tmpl w:val="CF92C88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5211DE8"/>
    <w:multiLevelType w:val="hybridMultilevel"/>
    <w:tmpl w:val="AFB645F0"/>
    <w:lvl w:ilvl="0" w:tplc="6C0A43F0">
      <w:numFmt w:val="bullet"/>
      <w:lvlText w:val="-"/>
      <w:lvlJc w:val="left"/>
      <w:pPr>
        <w:ind w:left="28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300" w:hanging="420"/>
      </w:pPr>
      <w:rPr>
        <w:rFonts w:ascii="Wingdings" w:hAnsi="Wingdings" w:hint="default"/>
      </w:rPr>
    </w:lvl>
  </w:abstractNum>
  <w:abstractNum w:abstractNumId="4" w15:restartNumberingAfterBreak="0">
    <w:nsid w:val="30FD0E05"/>
    <w:multiLevelType w:val="hybridMultilevel"/>
    <w:tmpl w:val="6630DA1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7D3520D"/>
    <w:multiLevelType w:val="hybridMultilevel"/>
    <w:tmpl w:val="F7F4EB4E"/>
    <w:lvl w:ilvl="0" w:tplc="D8B88BCE">
      <w:start w:val="1"/>
      <w:numFmt w:val="bullet"/>
      <w:lvlText w:val="-"/>
      <w:lvlJc w:val="left"/>
      <w:pPr>
        <w:ind w:left="204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60" w:hanging="420"/>
      </w:pPr>
      <w:rPr>
        <w:rFonts w:ascii="Wingdings" w:hAnsi="Wingdings" w:hint="default"/>
      </w:rPr>
    </w:lvl>
  </w:abstractNum>
  <w:abstractNum w:abstractNumId="6" w15:restartNumberingAfterBreak="0">
    <w:nsid w:val="3BAE4FF9"/>
    <w:multiLevelType w:val="hybridMultilevel"/>
    <w:tmpl w:val="AC6AF366"/>
    <w:lvl w:ilvl="0" w:tplc="5D48FE78">
      <w:start w:val="1"/>
      <w:numFmt w:val="bullet"/>
      <w:lvlText w:val="-"/>
      <w:lvlJc w:val="left"/>
      <w:pPr>
        <w:ind w:left="78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BFA16E7"/>
    <w:multiLevelType w:val="hybridMultilevel"/>
    <w:tmpl w:val="B41AC63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EC24D1B"/>
    <w:multiLevelType w:val="hybridMultilevel"/>
    <w:tmpl w:val="ABDA68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004C3B"/>
    <w:multiLevelType w:val="hybridMultilevel"/>
    <w:tmpl w:val="66FC5A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450F2630"/>
    <w:multiLevelType w:val="hybridMultilevel"/>
    <w:tmpl w:val="94E6E4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9686878"/>
    <w:multiLevelType w:val="hybridMultilevel"/>
    <w:tmpl w:val="1B3C0BF6"/>
    <w:lvl w:ilvl="0" w:tplc="91480A94">
      <w:numFmt w:val="bullet"/>
      <w:lvlText w:val="-"/>
      <w:lvlJc w:val="left"/>
      <w:pPr>
        <w:ind w:left="28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300" w:hanging="420"/>
      </w:pPr>
      <w:rPr>
        <w:rFonts w:ascii="Wingdings" w:hAnsi="Wingdings" w:hint="default"/>
      </w:rPr>
    </w:lvl>
  </w:abstractNum>
  <w:abstractNum w:abstractNumId="12" w15:restartNumberingAfterBreak="0">
    <w:nsid w:val="4B041E06"/>
    <w:multiLevelType w:val="hybridMultilevel"/>
    <w:tmpl w:val="125EDF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9392DA7"/>
    <w:multiLevelType w:val="hybridMultilevel"/>
    <w:tmpl w:val="F0A4680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D792D70"/>
    <w:multiLevelType w:val="hybridMultilevel"/>
    <w:tmpl w:val="DFD8ECF8"/>
    <w:lvl w:ilvl="0" w:tplc="5D48FE78">
      <w:start w:val="1"/>
      <w:numFmt w:val="bullet"/>
      <w:lvlText w:val="-"/>
      <w:lvlJc w:val="left"/>
      <w:pPr>
        <w:ind w:left="120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61C21824"/>
    <w:multiLevelType w:val="hybridMultilevel"/>
    <w:tmpl w:val="F25AFE4C"/>
    <w:lvl w:ilvl="0" w:tplc="595A6076">
      <w:numFmt w:val="bullet"/>
      <w:lvlText w:val="-"/>
      <w:lvlJc w:val="left"/>
      <w:pPr>
        <w:ind w:left="28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300" w:hanging="420"/>
      </w:pPr>
      <w:rPr>
        <w:rFonts w:ascii="Wingdings" w:hAnsi="Wingdings" w:hint="default"/>
      </w:rPr>
    </w:lvl>
  </w:abstractNum>
  <w:abstractNum w:abstractNumId="16" w15:restartNumberingAfterBreak="0">
    <w:nsid w:val="654E2B5D"/>
    <w:multiLevelType w:val="hybridMultilevel"/>
    <w:tmpl w:val="AB66036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677C4AB8"/>
    <w:multiLevelType w:val="hybridMultilevel"/>
    <w:tmpl w:val="C03C5418"/>
    <w:lvl w:ilvl="0" w:tplc="9E908BEE">
      <w:numFmt w:val="bullet"/>
      <w:lvlText w:val="-"/>
      <w:lvlJc w:val="left"/>
      <w:pPr>
        <w:ind w:left="28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300" w:hanging="420"/>
      </w:pPr>
      <w:rPr>
        <w:rFonts w:ascii="Wingdings" w:hAnsi="Wingdings" w:hint="default"/>
      </w:rPr>
    </w:lvl>
  </w:abstractNum>
  <w:abstractNum w:abstractNumId="18" w15:restartNumberingAfterBreak="0">
    <w:nsid w:val="67E91AE4"/>
    <w:multiLevelType w:val="hybridMultilevel"/>
    <w:tmpl w:val="E07C94BC"/>
    <w:lvl w:ilvl="0" w:tplc="5D48FE78">
      <w:start w:val="1"/>
      <w:numFmt w:val="bullet"/>
      <w:lvlText w:val="-"/>
      <w:lvlJc w:val="left"/>
      <w:pPr>
        <w:ind w:left="7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9" w15:restartNumberingAfterBreak="0">
    <w:nsid w:val="6F1C529F"/>
    <w:multiLevelType w:val="hybridMultilevel"/>
    <w:tmpl w:val="2870A296"/>
    <w:lvl w:ilvl="0" w:tplc="6C0A43F0">
      <w:numFmt w:val="bullet"/>
      <w:lvlText w:val="-"/>
      <w:lvlJc w:val="left"/>
      <w:pPr>
        <w:ind w:left="28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3D170FB"/>
    <w:multiLevelType w:val="hybridMultilevel"/>
    <w:tmpl w:val="2C366114"/>
    <w:lvl w:ilvl="0" w:tplc="B05411EE">
      <w:numFmt w:val="bullet"/>
      <w:lvlText w:val="-"/>
      <w:lvlJc w:val="left"/>
      <w:pPr>
        <w:ind w:left="28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300" w:hanging="420"/>
      </w:pPr>
      <w:rPr>
        <w:rFonts w:ascii="Wingdings" w:hAnsi="Wingdings" w:hint="default"/>
      </w:rPr>
    </w:lvl>
  </w:abstractNum>
  <w:abstractNum w:abstractNumId="21" w15:restartNumberingAfterBreak="0">
    <w:nsid w:val="743C7B51"/>
    <w:multiLevelType w:val="hybridMultilevel"/>
    <w:tmpl w:val="6ACED1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709638A"/>
    <w:multiLevelType w:val="hybridMultilevel"/>
    <w:tmpl w:val="D17ACFC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7"/>
  </w:num>
  <w:num w:numId="3">
    <w:abstractNumId w:val="4"/>
  </w:num>
  <w:num w:numId="4">
    <w:abstractNumId w:val="2"/>
  </w:num>
  <w:num w:numId="5">
    <w:abstractNumId w:val="1"/>
  </w:num>
  <w:num w:numId="6">
    <w:abstractNumId w:val="18"/>
  </w:num>
  <w:num w:numId="7">
    <w:abstractNumId w:val="5"/>
  </w:num>
  <w:num w:numId="8">
    <w:abstractNumId w:val="14"/>
  </w:num>
  <w:num w:numId="9">
    <w:abstractNumId w:val="6"/>
  </w:num>
  <w:num w:numId="10">
    <w:abstractNumId w:val="16"/>
  </w:num>
  <w:num w:numId="11">
    <w:abstractNumId w:val="21"/>
  </w:num>
  <w:num w:numId="12">
    <w:abstractNumId w:val="22"/>
  </w:num>
  <w:num w:numId="13">
    <w:abstractNumId w:val="12"/>
  </w:num>
  <w:num w:numId="14">
    <w:abstractNumId w:val="17"/>
  </w:num>
  <w:num w:numId="15">
    <w:abstractNumId w:val="15"/>
  </w:num>
  <w:num w:numId="16">
    <w:abstractNumId w:val="0"/>
  </w:num>
  <w:num w:numId="17">
    <w:abstractNumId w:val="11"/>
  </w:num>
  <w:num w:numId="18">
    <w:abstractNumId w:val="20"/>
  </w:num>
  <w:num w:numId="19">
    <w:abstractNumId w:val="3"/>
  </w:num>
  <w:num w:numId="20">
    <w:abstractNumId w:val="19"/>
  </w:num>
  <w:num w:numId="21">
    <w:abstractNumId w:val="10"/>
  </w:num>
  <w:num w:numId="22">
    <w:abstractNumId w:val="13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AgJLS0sTEwsjMyUdpeDU4uLM/DyQAsNaADeqBRcsAAAA"/>
  </w:docVars>
  <w:rsids>
    <w:rsidRoot w:val="00770B5D"/>
    <w:rsid w:val="00095A91"/>
    <w:rsid w:val="000A3B11"/>
    <w:rsid w:val="000D397F"/>
    <w:rsid w:val="000F286D"/>
    <w:rsid w:val="000F553F"/>
    <w:rsid w:val="00186B15"/>
    <w:rsid w:val="001B280F"/>
    <w:rsid w:val="001D768B"/>
    <w:rsid w:val="0029157F"/>
    <w:rsid w:val="002928D6"/>
    <w:rsid w:val="002A5A49"/>
    <w:rsid w:val="002D2C39"/>
    <w:rsid w:val="002F0E83"/>
    <w:rsid w:val="00381BF8"/>
    <w:rsid w:val="00384C76"/>
    <w:rsid w:val="003A61E9"/>
    <w:rsid w:val="003B68C1"/>
    <w:rsid w:val="003B7C34"/>
    <w:rsid w:val="003F503B"/>
    <w:rsid w:val="004A1EA3"/>
    <w:rsid w:val="004A2854"/>
    <w:rsid w:val="004D576F"/>
    <w:rsid w:val="004E279F"/>
    <w:rsid w:val="004F79BD"/>
    <w:rsid w:val="00502A69"/>
    <w:rsid w:val="00504D66"/>
    <w:rsid w:val="0051446C"/>
    <w:rsid w:val="005D2652"/>
    <w:rsid w:val="005D45CA"/>
    <w:rsid w:val="00610B1C"/>
    <w:rsid w:val="00623A61"/>
    <w:rsid w:val="00677FB4"/>
    <w:rsid w:val="00681C80"/>
    <w:rsid w:val="00687C9F"/>
    <w:rsid w:val="006934AD"/>
    <w:rsid w:val="006B7FB7"/>
    <w:rsid w:val="00721FAA"/>
    <w:rsid w:val="00744935"/>
    <w:rsid w:val="00770B5D"/>
    <w:rsid w:val="0077409A"/>
    <w:rsid w:val="00781EE2"/>
    <w:rsid w:val="007A403E"/>
    <w:rsid w:val="007A7578"/>
    <w:rsid w:val="007D2B1F"/>
    <w:rsid w:val="007D41AD"/>
    <w:rsid w:val="00857B43"/>
    <w:rsid w:val="00857EE9"/>
    <w:rsid w:val="0087435F"/>
    <w:rsid w:val="00895E35"/>
    <w:rsid w:val="008A08C8"/>
    <w:rsid w:val="008C1C3D"/>
    <w:rsid w:val="008E4344"/>
    <w:rsid w:val="008E5B38"/>
    <w:rsid w:val="008E5B99"/>
    <w:rsid w:val="008F58F3"/>
    <w:rsid w:val="009535C3"/>
    <w:rsid w:val="00963EA1"/>
    <w:rsid w:val="009B42F3"/>
    <w:rsid w:val="009C120D"/>
    <w:rsid w:val="009D6104"/>
    <w:rsid w:val="009F1839"/>
    <w:rsid w:val="00A8226E"/>
    <w:rsid w:val="00AC4CBE"/>
    <w:rsid w:val="00B25C0E"/>
    <w:rsid w:val="00B30649"/>
    <w:rsid w:val="00B5587E"/>
    <w:rsid w:val="00B71D7B"/>
    <w:rsid w:val="00C745DF"/>
    <w:rsid w:val="00D04759"/>
    <w:rsid w:val="00D81FD8"/>
    <w:rsid w:val="00D82A1C"/>
    <w:rsid w:val="00DA71CE"/>
    <w:rsid w:val="00E358C8"/>
    <w:rsid w:val="00E55174"/>
    <w:rsid w:val="00E737FB"/>
    <w:rsid w:val="00F31C3D"/>
    <w:rsid w:val="00F87AA4"/>
    <w:rsid w:val="00F92928"/>
    <w:rsid w:val="00F93845"/>
    <w:rsid w:val="00FA4A4C"/>
    <w:rsid w:val="00FF4649"/>
    <w:rsid w:val="00FF6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A207626-5E8F-4ED2-A562-D91CF66AA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0B5D"/>
    <w:pPr>
      <w:ind w:firstLineChars="200" w:firstLine="420"/>
    </w:pPr>
  </w:style>
  <w:style w:type="character" w:styleId="CommentReference">
    <w:name w:val="annotation reference"/>
    <w:basedOn w:val="DefaultParagraphFont"/>
    <w:uiPriority w:val="99"/>
    <w:semiHidden/>
    <w:unhideWhenUsed/>
    <w:rsid w:val="00857B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7B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7B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7B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7B4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B4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B4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A757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A757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C1C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akmateria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27</Words>
  <Characters>357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4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aib Rabbani</dc:creator>
  <cp:keywords/>
  <dc:description/>
  <cp:lastModifiedBy>Windows User</cp:lastModifiedBy>
  <cp:revision>3</cp:revision>
  <dcterms:created xsi:type="dcterms:W3CDTF">2018-03-16T12:41:00Z</dcterms:created>
  <dcterms:modified xsi:type="dcterms:W3CDTF">2018-03-16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LbxlsOum24W4lnT26cIgdPQ7cgP23YrKfOoIKJ6KoZO57TEbDDhjNq2h+HMmhYzbPL6gYhMs
6w770ftfrX5NDTaVmDTD890QHtViQIBCGlEZVPdcxGd7vtgzD8Bc5yLMcagvtVmQJwCAaKDu
cjs/aBBtiQnCXgAKs/kS8RiMSMF3eExlo9lsRbLyreHQeO4K41+tkKpG32+nwGDwN4A8Tb4d
SzfC+zR3tw+FKMl7x1</vt:lpwstr>
  </property>
  <property fmtid="{D5CDD505-2E9C-101B-9397-08002B2CF9AE}" pid="3" name="_2015_ms_pID_7253431">
    <vt:lpwstr>69E4TYCOQ3QzJ0pdF7z/GnozywCGSCUPJ5SbDedvV4fOWGiPt93NZ7
HZzr5411IoPwdk2rQtBCVbBCrLAxBOkjZRESk98/Z57KRIV4zuesfYVhpw1PNbze13UmiCCP
oDpaFw0vgGbF8TXWdFdFMbR5+gLC88KDBvH7NO/y+m5rW0k9W+5vQK7PlyRdtHKQXAk=</vt:lpwstr>
  </property>
</Properties>
</file>